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m for the Statistician position at [Company Name] in Spain, specifically in Madrid. As a highly motivated and detail-oriented statistician with a strong academic background and hands-on experience in data analysis, I am eager to contribute my expertise to your organization's mission of leveraging data-driven insights to solve complex challenges. With a deep understanding of statistical methodologies and their application across industries, I am confident that my skills align with the requirements of this role, particularly within the vibrant and dynamic business environment of Madrid.</w:t>
      </w:r>
    </w:p>
    <w:p>
      <w:pPr>
        <w:pStyle w:val="BodyText"/>
      </w:pPr>
      <w:r>
        <w:t xml:space="preserve">Spain has long been a hub for innovation and economic growth, and Madrid, as its capital, is home to a diverse array of industries ranging from technology and finance to healthcare and public policy. My decision to pursue opportunities in Spain Madrid stems from my admiration for the country's commitment to data literacy and its strategic use of statistics to inform decision-making at both national and local levels. I am particularly drawn to [Company Name]'s reputation for excellence in [specific industry or project, if applicable], and I believe my background as a statistician would allow me to make meaningful contributions to your team.</w:t>
      </w:r>
    </w:p>
    <w:p>
      <w:pPr>
        <w:pStyle w:val="BodyText"/>
      </w:pPr>
      <w:r>
        <w:t xml:space="preserve">Throughout my career, I have specialized in designing and implementing statistical models that transform raw data into actionable insights. My experience spans various domains, including market research, quality control, and predictive analytics. For instance, during my tenure at [Previous Company/Organization], I developed a regression analysis framework to optimize supply chain operations for a multinational firm operating in the European market. This project not only reduced operational costs by 15% but also demonstrated my ability to translate complex statistical findings into clear, strategic recommendations—a skill that I believe is critical for success in Spain Madrid's competitive business landscape.</w:t>
      </w:r>
    </w:p>
    <w:p>
      <w:pPr>
        <w:pStyle w:val="BodyText"/>
      </w:pPr>
      <w:r>
        <w:t xml:space="preserve">One of my key strengths as a statistician is my proficiency in advanced analytical tools and programming languages such as R, Python, and SQL. These skills enable me to efficiently process large datasets, identify patterns, and communicate results through visualizations that resonate with stakeholders at all levels. In Madrid's data-driven economy, where companies increasingly rely on evidence-based strategies to stay ahead of market trends, my technical expertise would allow me to support [Company Name] in making informed decisions that drive growth and innovation.</w:t>
      </w:r>
    </w:p>
    <w:p>
      <w:pPr>
        <w:pStyle w:val="BodyText"/>
      </w:pPr>
      <w:r>
        <w:t xml:space="preserve">Additionally, I have a strong foundation in statistical theory, having earned a Master’s degree in Statistics from [University Name], where I focused on experimental design and data mining techniques. My academic work was complemented by internships at [Relevant Organization], where I collaborated with cross-functional teams to analyze customer behavior and evaluate the effectiveness of marketing campaigns. These experiences honed my ability to work in fast-paced environments while maintaining a high level of accuracy and attention to detail—qualities that are essential for a statistician in Spain Madrid, where precision and efficiency are paramount.</w:t>
      </w:r>
    </w:p>
    <w:p>
      <w:pPr>
        <w:pStyle w:val="BodyText"/>
      </w:pPr>
      <w:r>
        <w:t xml:space="preserve">What sets me apart as a statistician is my passion for problem-solving and my ability to adapt to evolving challenges. In Spain Madrid, where industries such as tourism, renewable energy, and digital transformation are rapidly expanding, there is a growing demand for professionals who can harness data to address real-world issues. I am particularly interested in contributing to projects that align with Spain's sustainability goals or support the development of smart cities in Madrid. My ability to combine technical rigor with creative thinking would allow me to approach problems from multiple angles and deliver solutions that meet both short-term objectives and long-term strategic priorities.</w:t>
      </w:r>
    </w:p>
    <w:p>
      <w:pPr>
        <w:pStyle w:val="BodyText"/>
      </w:pPr>
      <w:r>
        <w:t xml:space="preserve">Furthermore, I am deeply committed to understanding the cultural and regulatory context of Spain. As a statistician, I recognize the importance of adhering to local data protection laws such as the General Data Protection Regulation (GDPR) when handling sensitive information. My experience working with multinational teams has also equipped me with strong communication skills, enabling me to collaborate effectively with colleagues from diverse backgrounds. This is especially relevant in Madrid, where businesses often operate in a multilingual and multicultural environment.</w:t>
      </w:r>
    </w:p>
    <w:p>
      <w:pPr>
        <w:pStyle w:val="BodyText"/>
      </w:pPr>
      <w:r>
        <w:t xml:space="preserve">I am particularly excited about the opportunity to contribute to [Company Name]'s work in [specific area of interest, e.g., "economic forecasting," "healthcare analytics," or "market intelligence"]. Spain Madrid offers a unique blend of tradition and modernity, and I believe my statistical expertise would allow me to support your team in navigating this dynamic landscape. Whether it's analyzing trends in consumer behavior, optimizing operational processes, or supporting policy decisions, I am eager to bring my skills to bear on meaningful projects that have a measurable impact.</w:t>
      </w:r>
    </w:p>
    <w:p>
      <w:pPr>
        <w:pStyle w:val="BodyText"/>
      </w:pPr>
      <w:r>
        <w:t xml:space="preserve">In conclusion, I am enthusiastic about the possibility of joining [Company Name] as a statistician in Spain Madrid. My combination of technical expertise, analytical thinking, and cultural adaptability makes me well-suited to thrive in this role. I would welcome the opportunity to discuss how my background and skills align with your organization's goals. Thank you for considering my application, and I look forward to the possibility of contributing to [Company Name]'s continued success in Madrid and beyo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Spain Madrid</dc:title>
  <dc:creator/>
  <cp:keywords/>
  <dcterms:created xsi:type="dcterms:W3CDTF">2025-12-10T10:23:34Z</dcterms:created>
  <dcterms:modified xsi:type="dcterms:W3CDTF">2025-12-10T10:23:34Z</dcterms:modified>
</cp:coreProperties>
</file>

<file path=docProps/custom.xml><?xml version="1.0" encoding="utf-8"?>
<Properties xmlns="http://schemas.openxmlformats.org/officeDocument/2006/custom-properties" xmlns:vt="http://schemas.openxmlformats.org/officeDocument/2006/docPropsVTypes"/>
</file>